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D1A834" w14:textId="77777777" w:rsidR="006D75C3" w:rsidRDefault="00707931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drawing>
          <wp:inline distT="0" distB="0" distL="0" distR="0" wp14:anchorId="3E761876" wp14:editId="53952EF3">
            <wp:extent cx="7829550" cy="1027222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wc.checkliststopthinkingsmall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0300" cy="10273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EB067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B322D45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3EFF7F57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AC50D30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497C973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E18008A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9D99E14" w14:textId="77777777" w:rsidR="006D75C3" w:rsidRP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r w:rsidRPr="006D75C3">
        <w:rPr>
          <w:rFonts w:ascii="Arial" w:hAnsi="Arial" w:cs="Arial"/>
          <w:sz w:val="28"/>
          <w:szCs w:val="28"/>
        </w:rPr>
        <w:t>from</w:t>
      </w:r>
    </w:p>
    <w:p w14:paraId="1C922721" w14:textId="77777777" w:rsidR="006D75C3" w:rsidRP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r w:rsidRPr="006D75C3">
        <w:rPr>
          <w:rFonts w:ascii="Arial" w:hAnsi="Arial" w:cs="Arial"/>
          <w:sz w:val="28"/>
          <w:szCs w:val="28"/>
        </w:rPr>
        <w:t>Suzanne Lieurance</w:t>
      </w:r>
    </w:p>
    <w:p w14:paraId="2DF3E9DE" w14:textId="77777777" w:rsidR="006D75C3" w:rsidRP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r w:rsidRPr="006D75C3">
        <w:rPr>
          <w:rFonts w:ascii="Arial" w:hAnsi="Arial" w:cs="Arial"/>
          <w:sz w:val="28"/>
          <w:szCs w:val="28"/>
        </w:rPr>
        <w:t>The Wealthy Writers Club</w:t>
      </w:r>
    </w:p>
    <w:p w14:paraId="015FAB11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  <w:hyperlink r:id="rId7" w:history="1">
        <w:r w:rsidRPr="006D75C3">
          <w:rPr>
            <w:rStyle w:val="Hyperlink"/>
            <w:rFonts w:ascii="Arial" w:hAnsi="Arial" w:cs="Arial"/>
            <w:sz w:val="28"/>
            <w:szCs w:val="28"/>
          </w:rPr>
          <w:t>http://www.wealthywritersclub.com</w:t>
        </w:r>
      </w:hyperlink>
    </w:p>
    <w:p w14:paraId="4E324E3E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AF07AA9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69E9E67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3E2FBCBF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868B172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36C35E2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195C0648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A69B046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39C6F81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36E8E4A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3559256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4DBC4D6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1E1B062F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DC8F4A5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15E20ED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3220CC6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C50D855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1487E489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3C572354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5F312E5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928E30A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09AB640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A4E70E5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3E4DCB26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9773A75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E0A898B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54BA10A" w14:textId="77777777" w:rsidR="006D75C3" w:rsidRDefault="006D75C3" w:rsidP="00707931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16DED19" w14:textId="77777777" w:rsidR="003D053F" w:rsidRPr="00FA4D5C" w:rsidRDefault="008A23D6" w:rsidP="00707931">
      <w:pPr>
        <w:spacing w:after="120" w:line="240" w:lineRule="auto"/>
        <w:ind w:left="-1440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top Thinking Small</w:t>
      </w:r>
      <w:r w:rsidR="00A616CA" w:rsidRPr="00FA4D5C">
        <w:rPr>
          <w:rFonts w:ascii="Arial" w:hAnsi="Arial" w:cs="Arial"/>
          <w:b/>
          <w:sz w:val="28"/>
          <w:szCs w:val="28"/>
        </w:rPr>
        <w:t xml:space="preserve"> Checklist</w:t>
      </w:r>
    </w:p>
    <w:p w14:paraId="212DCAA6" w14:textId="77777777" w:rsidR="00576128" w:rsidRPr="00FA4D5C" w:rsidRDefault="0057612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74C411CD" w14:textId="77777777" w:rsidR="00576128" w:rsidRPr="00FA4D5C" w:rsidRDefault="0057612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 w:rsidRPr="00FA4D5C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Use this </w:t>
      </w:r>
      <w:r w:rsidR="00A73EC5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checklist to get started with your fast track guide to </w:t>
      </w:r>
      <w:r w:rsidR="008A23D6">
        <w:rPr>
          <w:rFonts w:ascii="Arial" w:eastAsia="Times New Roman" w:hAnsi="Arial" w:cs="Arial"/>
          <w:bCs/>
          <w:color w:val="000000"/>
          <w:sz w:val="24"/>
          <w:szCs w:val="24"/>
        </w:rPr>
        <w:t>stop thinking small and building the life of your dreams.</w:t>
      </w:r>
    </w:p>
    <w:p w14:paraId="20EBDAF6" w14:textId="77777777" w:rsidR="00576128" w:rsidRPr="00FA4D5C" w:rsidRDefault="008A23D6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Know the Difference Between Scarcity Thinking and Abundant Thinking</w:t>
      </w:r>
    </w:p>
    <w:p w14:paraId="133BE204" w14:textId="77777777" w:rsidR="006736B4" w:rsidRDefault="008A23D6" w:rsidP="00FA4D5C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carcity Thinking</w:t>
      </w:r>
    </w:p>
    <w:p w14:paraId="7B5A7456" w14:textId="77777777" w:rsidR="008A23D6" w:rsidRDefault="008A23D6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There Isn’t Enough to Go Around</w:t>
      </w:r>
    </w:p>
    <w:p w14:paraId="582E12FB" w14:textId="77777777" w:rsidR="008A23D6" w:rsidRDefault="008A23D6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Can’t Build Relationships Due to Lack of Trust</w:t>
      </w:r>
    </w:p>
    <w:p w14:paraId="7A9B1E3E" w14:textId="77777777" w:rsidR="008A23D6" w:rsidRDefault="008A23D6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Resentful of Competition</w:t>
      </w:r>
    </w:p>
    <w:p w14:paraId="2BE4226A" w14:textId="77777777" w:rsidR="008A23D6" w:rsidRDefault="008A23D6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Focus on Getting By</w:t>
      </w:r>
    </w:p>
    <w:p w14:paraId="6A0919F1" w14:textId="77777777" w:rsidR="008A23D6" w:rsidRDefault="008A23D6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Think the Future is Gloomy</w:t>
      </w:r>
    </w:p>
    <w:p w14:paraId="7A351FCB" w14:textId="77777777" w:rsidR="008A23D6" w:rsidRDefault="008A23D6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Avoid Risk &amp; Think Small</w:t>
      </w:r>
    </w:p>
    <w:p w14:paraId="6311A881" w14:textId="77777777" w:rsidR="008A23D6" w:rsidRDefault="008A23D6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Live in Fear</w:t>
      </w:r>
    </w:p>
    <w:p w14:paraId="377A3D26" w14:textId="77777777" w:rsidR="008A23D6" w:rsidRPr="00FA4D5C" w:rsidRDefault="008A23D6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Feel Angry &amp; Entitled</w:t>
      </w:r>
    </w:p>
    <w:p w14:paraId="67889DF0" w14:textId="77777777" w:rsidR="00576128" w:rsidRDefault="008A23D6" w:rsidP="00FA4D5C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Abundant Thinking</w:t>
      </w:r>
    </w:p>
    <w:p w14:paraId="7F1FF6CC" w14:textId="77777777" w:rsidR="008A23D6" w:rsidRDefault="008A23D6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Know There is Not Only Enough but There is MORE</w:t>
      </w:r>
    </w:p>
    <w:p w14:paraId="084BDE8F" w14:textId="77777777" w:rsidR="008A23D6" w:rsidRDefault="008A23D6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Love Sharing Your Knowledge</w:t>
      </w:r>
    </w:p>
    <w:p w14:paraId="61A5BD88" w14:textId="77777777" w:rsidR="008A23D6" w:rsidRDefault="008A23D6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Build Valuable Relationships</w:t>
      </w:r>
    </w:p>
    <w:p w14:paraId="2E650358" w14:textId="77777777" w:rsidR="008A23D6" w:rsidRDefault="008A23D6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Competitors are Welcome</w:t>
      </w:r>
    </w:p>
    <w:p w14:paraId="743E00E3" w14:textId="77777777" w:rsidR="008A23D6" w:rsidRDefault="008A23D6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Want to Give MORE Value</w:t>
      </w:r>
    </w:p>
    <w:p w14:paraId="09B4EDF8" w14:textId="77777777" w:rsidR="008A23D6" w:rsidRDefault="008A23D6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’re Optimistic About the Future</w:t>
      </w:r>
    </w:p>
    <w:p w14:paraId="7D19ECFA" w14:textId="77777777" w:rsidR="008A23D6" w:rsidRDefault="00FD6534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Embrace Educated Risk</w:t>
      </w:r>
    </w:p>
    <w:p w14:paraId="66A52143" w14:textId="77777777" w:rsidR="00FD6534" w:rsidRDefault="00FD6534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’re Thankful &amp; Grateful</w:t>
      </w:r>
    </w:p>
    <w:p w14:paraId="67F9FDA6" w14:textId="77777777" w:rsidR="00FD6534" w:rsidRPr="00FA4D5C" w:rsidRDefault="00FD6534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’re Confident in Your Abilities</w:t>
      </w:r>
    </w:p>
    <w:p w14:paraId="7C84C23C" w14:textId="77777777" w:rsidR="00576128" w:rsidRPr="00FA4D5C" w:rsidRDefault="0057612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0C1C7E72" w14:textId="77777777" w:rsidR="00576128" w:rsidRPr="00FA4D5C" w:rsidRDefault="008A23D6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Focus on Abundance</w:t>
      </w:r>
    </w:p>
    <w:p w14:paraId="3C2B9EA0" w14:textId="77777777" w:rsidR="00A24586" w:rsidRPr="00FA4D5C" w:rsidRDefault="00FD6534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Know the World is Getting Better</w:t>
      </w:r>
    </w:p>
    <w:p w14:paraId="70713757" w14:textId="77777777" w:rsidR="005D1ADB" w:rsidRDefault="00152A6B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Instead of Saying I Can’t </w:t>
      </w:r>
      <w:r w:rsidR="00F015F3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, </w:t>
      </w:r>
      <w:r>
        <w:rPr>
          <w:rFonts w:ascii="Arial" w:eastAsia="Times New Roman" w:hAnsi="Arial" w:cs="Arial"/>
          <w:bCs/>
          <w:color w:val="000000"/>
          <w:sz w:val="24"/>
          <w:szCs w:val="24"/>
        </w:rPr>
        <w:t>Say Why Not</w:t>
      </w:r>
    </w:p>
    <w:p w14:paraId="4264EEEE" w14:textId="77777777" w:rsidR="00780B06" w:rsidRDefault="00152A6B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Assess Risk but Don’t Stop Just Change Course</w:t>
      </w:r>
    </w:p>
    <w:p w14:paraId="352EF0B6" w14:textId="77777777" w:rsidR="00780B06" w:rsidRDefault="00152A6B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Work on Your Deficiencies</w:t>
      </w:r>
    </w:p>
    <w:p w14:paraId="64D53E32" w14:textId="77777777" w:rsidR="00780B06" w:rsidRDefault="00152A6B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Embrace Your Strengths</w:t>
      </w:r>
    </w:p>
    <w:p w14:paraId="63BFFA53" w14:textId="77777777" w:rsidR="00780B06" w:rsidRDefault="00152A6B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Ride the Waves</w:t>
      </w:r>
    </w:p>
    <w:p w14:paraId="56F32D26" w14:textId="77777777" w:rsidR="00780B06" w:rsidRDefault="00152A6B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You Plan for The Future </w:t>
      </w:r>
    </w:p>
    <w:p w14:paraId="4A17F354" w14:textId="77777777" w:rsidR="00780B06" w:rsidRDefault="00152A6B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Commit to The Plan</w:t>
      </w:r>
    </w:p>
    <w:p w14:paraId="13DEC645" w14:textId="77777777" w:rsidR="00780B06" w:rsidRPr="00FA4D5C" w:rsidRDefault="00152A6B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Don’t Wait for Perfection</w:t>
      </w:r>
    </w:p>
    <w:p w14:paraId="6468F5FE" w14:textId="77777777" w:rsidR="00576128" w:rsidRPr="00FA4D5C" w:rsidRDefault="0057612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29B20291" w14:textId="77777777" w:rsidR="006D75C3" w:rsidRDefault="006D75C3" w:rsidP="00FA4D5C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2D1940BB" w14:textId="77777777" w:rsidR="006D75C3" w:rsidRDefault="006D75C3" w:rsidP="00FA4D5C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3CD5076C" w14:textId="77777777" w:rsidR="006D75C3" w:rsidRDefault="006D75C3" w:rsidP="00FA4D5C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538A8AA2" w14:textId="77777777" w:rsidR="006D75C3" w:rsidRDefault="006D75C3" w:rsidP="00FA4D5C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04F53EE0" w14:textId="77777777" w:rsidR="008714F7" w:rsidRPr="00FA4D5C" w:rsidRDefault="008A23D6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Practice Gratitude</w:t>
      </w:r>
    </w:p>
    <w:p w14:paraId="4F79B891" w14:textId="77777777" w:rsidR="008C5E78" w:rsidRPr="00FA4D5C" w:rsidRDefault="00E13F2B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Say Thank You</w:t>
      </w:r>
    </w:p>
    <w:p w14:paraId="0BAA7E6D" w14:textId="77777777" w:rsidR="005D1ADB" w:rsidRDefault="00E13F2B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Give Back</w:t>
      </w:r>
    </w:p>
    <w:p w14:paraId="26C0D6B8" w14:textId="77777777" w:rsidR="00FA4D5C" w:rsidRDefault="00E13F2B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Always Try to Provide Extra Value</w:t>
      </w:r>
    </w:p>
    <w:p w14:paraId="4EFA1062" w14:textId="77777777" w:rsidR="00576128" w:rsidRPr="00780B06" w:rsidRDefault="00E13F2B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You Show Gratitude</w:t>
      </w:r>
    </w:p>
    <w:p w14:paraId="6A535AA3" w14:textId="77777777" w:rsidR="00FA4D5C" w:rsidRDefault="00FA4D5C" w:rsidP="00FA4D5C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1AC913A8" w14:textId="77777777" w:rsidR="008714F7" w:rsidRPr="00FA4D5C" w:rsidRDefault="008A23D6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Write Down Your Goals</w:t>
      </w:r>
    </w:p>
    <w:p w14:paraId="2F03D1D9" w14:textId="77777777" w:rsidR="008C5E78" w:rsidRPr="00FA4D5C" w:rsidRDefault="00E13F2B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Be Specific</w:t>
      </w:r>
    </w:p>
    <w:p w14:paraId="4096460D" w14:textId="77777777" w:rsidR="005D1ADB" w:rsidRPr="00FA4D5C" w:rsidRDefault="00E13F2B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Make it Measurable</w:t>
      </w:r>
    </w:p>
    <w:p w14:paraId="600A40DB" w14:textId="77777777" w:rsidR="005D1ADB" w:rsidRDefault="00E13F2B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Know That It’s Achievable (test, research)</w:t>
      </w:r>
    </w:p>
    <w:p w14:paraId="0466ED20" w14:textId="77777777" w:rsidR="00E13F2B" w:rsidRPr="00FA4D5C" w:rsidRDefault="00E13F2B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Ensure Your Goal is Relevant</w:t>
      </w:r>
    </w:p>
    <w:p w14:paraId="7BA396C0" w14:textId="77777777" w:rsidR="005D1ADB" w:rsidRPr="00FA4D5C" w:rsidRDefault="00E13F2B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et a Time Limit</w:t>
      </w:r>
    </w:p>
    <w:p w14:paraId="4DDB3172" w14:textId="77777777" w:rsidR="002E4DD5" w:rsidRPr="00FA4D5C" w:rsidRDefault="00E13F2B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Act</w:t>
      </w:r>
    </w:p>
    <w:p w14:paraId="6D04B941" w14:textId="77777777" w:rsidR="008C5E78" w:rsidRPr="00FA4D5C" w:rsidRDefault="008C5E7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6943E075" w14:textId="77777777" w:rsidR="008714F7" w:rsidRPr="00FA4D5C" w:rsidRDefault="008A23D6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Find Other Positive People </w:t>
      </w:r>
      <w:r w:rsidR="00E13F2B">
        <w:rPr>
          <w:rFonts w:ascii="Arial" w:eastAsia="Times New Roman" w:hAnsi="Arial" w:cs="Arial"/>
          <w:b/>
          <w:bCs/>
          <w:color w:val="000000"/>
          <w:sz w:val="24"/>
          <w:szCs w:val="24"/>
        </w:rPr>
        <w:t>Who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Live in Abundance</w:t>
      </w:r>
    </w:p>
    <w:p w14:paraId="6C06CD6E" w14:textId="77777777" w:rsidR="008714F7" w:rsidRPr="00FA4D5C" w:rsidRDefault="004A630D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Network with Your Competition</w:t>
      </w:r>
    </w:p>
    <w:p w14:paraId="5C03E880" w14:textId="77777777" w:rsidR="008C5E78" w:rsidRPr="00FA4D5C" w:rsidRDefault="004A630D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Find Other Positive People</w:t>
      </w:r>
    </w:p>
    <w:p w14:paraId="1CFB53F0" w14:textId="77777777" w:rsidR="005D1ADB" w:rsidRPr="00FA4D5C" w:rsidRDefault="004A630D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Build Others Confidence</w:t>
      </w:r>
    </w:p>
    <w:p w14:paraId="70CFE511" w14:textId="77777777" w:rsidR="005D1ADB" w:rsidRPr="00FA4D5C" w:rsidRDefault="004A630D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mile</w:t>
      </w:r>
    </w:p>
    <w:p w14:paraId="7293B6EE" w14:textId="77777777" w:rsidR="00B12296" w:rsidRPr="00FA4D5C" w:rsidRDefault="004A630D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Be Confident</w:t>
      </w:r>
    </w:p>
    <w:p w14:paraId="27DDCF1C" w14:textId="77777777" w:rsidR="00B12296" w:rsidRDefault="004A630D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Do Your Homework</w:t>
      </w:r>
    </w:p>
    <w:p w14:paraId="035F2863" w14:textId="77777777" w:rsidR="004A630D" w:rsidRPr="00FA4D5C" w:rsidRDefault="004A630D" w:rsidP="00FA4D5C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Listen</w:t>
      </w:r>
    </w:p>
    <w:p w14:paraId="749D0ED1" w14:textId="77777777" w:rsidR="0076273C" w:rsidRPr="00FA4D5C" w:rsidRDefault="0076273C" w:rsidP="004A630D">
      <w:pPr>
        <w:pStyle w:val="ListParagraph"/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484E5240" w14:textId="77777777" w:rsidR="008A23D6" w:rsidRPr="00FA4D5C" w:rsidRDefault="008A23D6" w:rsidP="008A23D6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Share </w:t>
      </w:r>
      <w:r w:rsidR="004A630D">
        <w:rPr>
          <w:rFonts w:ascii="Arial" w:eastAsia="Times New Roman" w:hAnsi="Arial" w:cs="Arial"/>
          <w:b/>
          <w:bCs/>
          <w:color w:val="000000"/>
          <w:sz w:val="24"/>
          <w:szCs w:val="24"/>
        </w:rPr>
        <w:t>the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Wealth</w:t>
      </w:r>
    </w:p>
    <w:p w14:paraId="7FB6317F" w14:textId="77777777" w:rsidR="008A23D6" w:rsidRPr="00FA4D5C" w:rsidRDefault="004A630D" w:rsidP="008A23D6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Teach What You Know</w:t>
      </w:r>
    </w:p>
    <w:p w14:paraId="0B95C396" w14:textId="77777777" w:rsidR="008A23D6" w:rsidRDefault="004A630D" w:rsidP="008A23D6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Reach Out to Others</w:t>
      </w:r>
    </w:p>
    <w:p w14:paraId="0B7CFB15" w14:textId="77777777" w:rsidR="004A630D" w:rsidRDefault="004A630D" w:rsidP="008A23D6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Don’t Reach for Perfection</w:t>
      </w:r>
    </w:p>
    <w:p w14:paraId="54B900D6" w14:textId="77777777" w:rsidR="004A630D" w:rsidRPr="00FA4D5C" w:rsidRDefault="004A630D" w:rsidP="004A630D">
      <w:pPr>
        <w:pStyle w:val="ListParagraph"/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5861F206" w14:textId="77777777" w:rsidR="00576128" w:rsidRPr="00FA4D5C" w:rsidRDefault="0057612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408EB9AE" w14:textId="77777777" w:rsidR="00576128" w:rsidRPr="00FA4D5C" w:rsidRDefault="006D75C3" w:rsidP="00FA4D5C">
      <w:pPr>
        <w:spacing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et the accountability and guidance you need to succeed. Register for your </w:t>
      </w:r>
      <w:r w:rsidRPr="006D75C3">
        <w:rPr>
          <w:rFonts w:ascii="Arial" w:hAnsi="Arial" w:cs="Arial"/>
          <w:i/>
          <w:sz w:val="24"/>
          <w:szCs w:val="24"/>
        </w:rPr>
        <w:t>Quick-Start Coaching Intensive</w:t>
      </w:r>
      <w:r>
        <w:rPr>
          <w:rFonts w:ascii="Arial" w:hAnsi="Arial" w:cs="Arial"/>
          <w:sz w:val="24"/>
          <w:szCs w:val="24"/>
        </w:rPr>
        <w:t xml:space="preserve"> now at </w:t>
      </w:r>
      <w:hyperlink r:id="rId8" w:history="1">
        <w:r w:rsidRPr="006D75C3">
          <w:rPr>
            <w:rStyle w:val="Hyperlink"/>
            <w:rFonts w:ascii="Arial" w:hAnsi="Arial" w:cs="Arial"/>
            <w:sz w:val="24"/>
            <w:szCs w:val="24"/>
          </w:rPr>
          <w:t>http://www.quickstartfreelancewriting.</w:t>
        </w:r>
        <w:bookmarkStart w:id="0" w:name="_GoBack"/>
        <w:bookmarkEnd w:id="0"/>
        <w:r w:rsidRPr="006D75C3">
          <w:rPr>
            <w:rStyle w:val="Hyperlink"/>
            <w:rFonts w:ascii="Arial" w:hAnsi="Arial" w:cs="Arial"/>
            <w:sz w:val="24"/>
            <w:szCs w:val="24"/>
          </w:rPr>
          <w:t>com</w:t>
        </w:r>
      </w:hyperlink>
      <w:r>
        <w:rPr>
          <w:rFonts w:ascii="Arial" w:hAnsi="Arial" w:cs="Arial"/>
          <w:sz w:val="24"/>
          <w:szCs w:val="24"/>
        </w:rPr>
        <w:t>.</w:t>
      </w:r>
    </w:p>
    <w:sectPr w:rsidR="00576128" w:rsidRPr="00FA4D5C" w:rsidSect="00707931">
      <w:pgSz w:w="12240" w:h="15840"/>
      <w:pgMar w:top="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43253A"/>
    <w:multiLevelType w:val="hybridMultilevel"/>
    <w:tmpl w:val="48D80392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ED1405"/>
    <w:multiLevelType w:val="hybridMultilevel"/>
    <w:tmpl w:val="5C4C5A68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536648F"/>
    <w:multiLevelType w:val="hybridMultilevel"/>
    <w:tmpl w:val="3EB2A3E6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D3283C0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0EA4E0D"/>
    <w:multiLevelType w:val="hybridMultilevel"/>
    <w:tmpl w:val="CCAEDB70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BB9763C"/>
    <w:multiLevelType w:val="hybridMultilevel"/>
    <w:tmpl w:val="FC6410F2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zQxMjWxMLQwMDVT0lEKTi0uzszPAykwrgUAj5CjlSwAAAA="/>
  </w:docVars>
  <w:rsids>
    <w:rsidRoot w:val="003104F4"/>
    <w:rsid w:val="00152A6B"/>
    <w:rsid w:val="00215377"/>
    <w:rsid w:val="00223DFA"/>
    <w:rsid w:val="002A737E"/>
    <w:rsid w:val="002E4DD5"/>
    <w:rsid w:val="003104F4"/>
    <w:rsid w:val="00342E39"/>
    <w:rsid w:val="003E3615"/>
    <w:rsid w:val="004A630D"/>
    <w:rsid w:val="00576128"/>
    <w:rsid w:val="005D1ADB"/>
    <w:rsid w:val="00617CC3"/>
    <w:rsid w:val="006736B4"/>
    <w:rsid w:val="006D75C3"/>
    <w:rsid w:val="00707931"/>
    <w:rsid w:val="0076273C"/>
    <w:rsid w:val="00780B06"/>
    <w:rsid w:val="007A0F2A"/>
    <w:rsid w:val="008714F7"/>
    <w:rsid w:val="008A23D6"/>
    <w:rsid w:val="008C5E78"/>
    <w:rsid w:val="00A24586"/>
    <w:rsid w:val="00A616CA"/>
    <w:rsid w:val="00A73EC5"/>
    <w:rsid w:val="00AA0214"/>
    <w:rsid w:val="00B12296"/>
    <w:rsid w:val="00C175EB"/>
    <w:rsid w:val="00CD42AC"/>
    <w:rsid w:val="00CF0E79"/>
    <w:rsid w:val="00DA39A9"/>
    <w:rsid w:val="00E13F2B"/>
    <w:rsid w:val="00E86698"/>
    <w:rsid w:val="00F015F3"/>
    <w:rsid w:val="00F17B5D"/>
    <w:rsid w:val="00FA4D5C"/>
    <w:rsid w:val="00FD4777"/>
    <w:rsid w:val="00FD6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FA4F3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36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14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75C3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5C3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D75C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36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14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75C3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5C3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D75C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hyperlink" Target="http://www.wealthywritersclub.com" TargetMode="External"/><Relationship Id="rId8" Type="http://schemas.openxmlformats.org/officeDocument/2006/relationships/hyperlink" Target="http://www.quickstartfreelancewriting.com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295</Words>
  <Characters>1686</Characters>
  <Application>Microsoft Macintosh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lued Customer</Company>
  <LinksUpToDate>false</LinksUpToDate>
  <CharactersWithSpaces>19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</dc:creator>
  <cp:lastModifiedBy>Suzanne Lieurance</cp:lastModifiedBy>
  <cp:revision>4</cp:revision>
  <dcterms:created xsi:type="dcterms:W3CDTF">2017-06-13T10:49:00Z</dcterms:created>
  <dcterms:modified xsi:type="dcterms:W3CDTF">2017-08-08T12:33:00Z</dcterms:modified>
</cp:coreProperties>
</file>